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o Chi Minh City, Vietnam</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I am writing to express my enthusiastic interest in the Business Consultant Internship position at [Company Name], as advertised on [Platform where job was posted, e.g., LinkedIn, company website]. As a dedicated and analytical student pursuing a Bachelor of Business Administration with a focus on Strategic Management at the University of Economics Ho Chi Minh City, I am deeply inspired by your firm's reputation for delivering transformative solutions to businesses operating within the dynamic Vietnamese market. My academic background, practical project experience, and profound admiration for Vietnam’s economic trajectory make me exceptionally well-suited to contribute meaningfully as a Business Consultant intern within your esteemed team in Ho Chi Minh City.</w:t>
      </w:r>
    </w:p>
    <w:p>
      <w:pPr>
        <w:pStyle w:val="BodyText"/>
      </w:pPr>
      <w:r>
        <w:t xml:space="preserve">The decision to pursue an internship with [Company Name] is driven by a genuine passion for understanding how strategic business consultancy fuels growth in emerging economies, particularly within Vietnam’s vibrant economic hub of Ho Chi Minh City. This city represents the beating heart of Vietnam’s commercial revolution – a place where traditional family enterprises seamlessly intersect with cutting-edge startups and multinational corporations. The opportunity to learn from industry leaders who navigate this complex, high-energy environment while providing actionable insights is precisely the immersion I seek for my professional development. I am not merely seeking an internship; I am actively seeking to become part of the solution that helps businesses thrive in the very city where Vietnam’s economic future is being written.</w:t>
      </w:r>
    </w:p>
    <w:p>
      <w:pPr>
        <w:pStyle w:val="BodyText"/>
      </w:pPr>
      <w:r>
        <w:t xml:space="preserve">My academic journey at [University Name] has provided me with a robust foundation directly relevant to the role of a Business Consultant. Courses such as Strategic Market Analysis, Quantitative Business Decision Making, and Cross-Cultural Management have equipped me with essential frameworks for identifying operational inefficiencies, evaluating market entry strategies, and developing data-driven recommendations. In my most recent capstone project titled "Optimizing E-commerce Logistics for Vietnamese SMEs in Ho Chi Minh City," I led a team of four students to conduct on-ground research across key districts like District 1 and District 7. We analyzed supply chain bottlenecks, conducted competitor benchmarking, and developed a cost-optimization model specifically tailored for the local context – culminating in a presentation to local business leaders that received commendation for its practical applicability. This experience solidified my ability to translate complex business challenges into clear, actionable insights – a core competency required of any effective Business Consultant.</w:t>
      </w:r>
    </w:p>
    <w:p>
      <w:pPr>
        <w:pStyle w:val="BodyText"/>
      </w:pPr>
      <w:r>
        <w:t xml:space="preserve">What truly sets me apart is my deep contextual understanding of Vietnam’s unique business landscape, cultivated through both academic study and personal immersion in Ho Chi Minh City. Having lived and studied in the city for the past three years, I possess an intimate familiarity with local business etiquette, consumer behavior nuances within Southeast Asia's largest metropolis, and the specific regulatory environment governing commercial operations. I understand that successful consultation in Vietnam transcends data analysis; it requires cultural intelligence – recognizing that relationships (mối quan hệ) are fundamental to trust-building and project implementation. My fluency in Vietnamese (both written and spoken at professional level), honed through daily interaction with local communities and business networks, allows me to navigate conversations with clients and stakeholders with authenticity, ensuring my recommendations resonate culturally while remaining strategically sound. This ability is not just an asset; it’s essential for any Business Consultant operating effectively within Vietnam Ho Chi Minh City.</w:t>
      </w:r>
    </w:p>
    <w:p>
      <w:pPr>
        <w:pStyle w:val="BodyText"/>
      </w:pPr>
      <w:r>
        <w:t xml:space="preserve">I am particularly drawn to [Company Name]’s recent case study on streamlining supply chains for automotive parts manufacturers in the HCMC Industrial Zone. The methodology employed, blending digital analytics with on-the-ground stakeholder engagement to address logistical complexities, mirrors the strategic approach I aspire to master. I am eager to learn directly from your team’s process and contribute my analytical skills, fresh perspectives gained from academia, and local market insights toward similar impactful projects. My proficiency in Microsoft Excel (advanced data modeling), Tableau for visualization, and basic Python scripting further enables me to efficiently support data gathering and analysis – critical components of the Business Consultant’s daily toolkit.</w:t>
      </w:r>
    </w:p>
    <w:p>
      <w:pPr>
        <w:pStyle w:val="BodyText"/>
      </w:pPr>
      <w:r>
        <w:t xml:space="preserve">Moreover, I am acutely aware that Vietnam Ho Chi Minh City is rapidly evolving as a key ASEAN investment destination. Businesses here face unique challenges: adapting to digital transformation at scale, navigating shifting consumer demands post-pandemic, and integrating into global supply chains while preserving local competitive advantages. As an intern committed to adding immediate value, I am prepared to tackle assignments such as preliminary market research on emerging sectors (e.g., fintech or green energy in HCMC), supporting client presentation development, conducting competitor analysis for specific Vietnamese industries, and assisting in the creation of strategic roadmaps. I am eager to learn how your firm approaches these very challenges within this specific context.</w:t>
      </w:r>
    </w:p>
    <w:p>
      <w:pPr>
        <w:pStyle w:val="BodyText"/>
      </w:pPr>
      <w:r>
        <w:t xml:space="preserve">My ambition extends beyond completing an internship; I aim to develop into a Business Consultant who possesses both global strategic vision and deep local expertise. The opportunity to work at [Company Name] in the heart of Ho Chi Minh City represents the perfect crucible for this development. Your mentorship, combined with my dedication, analytical rigor, and passion for Vietnam’s economic success story, would enable me to make a tangible contribution while rapidly growing my own consulting capabilities.</w:t>
      </w:r>
    </w:p>
    <w:p>
      <w:pPr>
        <w:pStyle w:val="BodyText"/>
      </w:pPr>
      <w:r>
        <w:t xml:space="preserve">I am confident that my academic preparation, local market knowledge deeply embedded within Vietnam Ho Chi Minh City’s ecosystem, language skills in Vietnamese (a critical asset for seamless communication), and genuine enthusiasm for strategic business problem-solving align perfectly with the requirements of your Business Consultant Internship role. I have attached my resume for your detailed review and welcome the opportunity to discuss how my skills and perspectives can benefit [Company Name]’s mission in Ho Chi Minh City.</w:t>
      </w:r>
    </w:p>
    <w:p>
      <w:pPr>
        <w:pStyle w:val="BodyText"/>
      </w:pPr>
      <w:r>
        <w:t xml:space="preserve">Thank you for considering my application. I look forward to the possibility of contributing to your team’s success as a Business Consultant intern in Vietnam Ho Chi Minh City, and I am available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 Ho Chi Minh City</dc:title>
  <dc:creator/>
  <dc:language>en</dc:language>
  <cp:keywords/>
  <dcterms:created xsi:type="dcterms:W3CDTF">2026-07-24T16:59:45Z</dcterms:created>
  <dcterms:modified xsi:type="dcterms:W3CDTF">2026-07-24T16:59:45Z</dcterms:modified>
</cp:coreProperties>
</file>

<file path=docProps/custom.xml><?xml version="1.0" encoding="utf-8"?>
<Properties xmlns="http://schemas.openxmlformats.org/officeDocument/2006/custom-properties" xmlns:vt="http://schemas.openxmlformats.org/officeDocument/2006/docPropsVTypes"/>
</file>